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:rsidTr="007B273A">
        <w:trPr>
          <w:jc w:val="center"/>
        </w:trPr>
        <w:tc>
          <w:tcPr>
            <w:tcW w:w="500" w:type="pct"/>
            <w:hideMark/>
          </w:tcPr>
          <w:p w:rsidR="009C0809" w:rsidRDefault="009C0809" w:rsidP="00FE346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201F83" w:rsidRDefault="00201F83" w:rsidP="00FE346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 w:rsidRPr="00CC5241">
              <w:rPr>
                <w:rStyle w:val="Hyperlink"/>
                <w:sz w:val="28"/>
                <w:szCs w:val="28"/>
              </w:rPr>
              <w:t>People</w:t>
            </w:r>
          </w:p>
          <w:p w:rsidR="009C0809" w:rsidRDefault="0044339F" w:rsidP="00FE346C">
            <w:pPr>
              <w:spacing w:after="0" w:line="360" w:lineRule="auto"/>
            </w:pPr>
            <w:hyperlink r:id="rId8" w:history="1">
              <w:r w:rsidR="009C0809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9C0809" w:rsidRDefault="0044339F" w:rsidP="00FE346C">
            <w:pPr>
              <w:spacing w:after="0" w:line="360" w:lineRule="auto"/>
              <w:rPr>
                <w:rStyle w:val="Hyperlink"/>
              </w:rPr>
            </w:pPr>
            <w:hyperlink r:id="rId9" w:history="1">
              <w:r w:rsidR="009C0809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9C0809" w:rsidRDefault="0044339F" w:rsidP="00FE346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0" w:history="1">
              <w:r w:rsidR="009C0809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:rsidR="00133AE3" w:rsidRDefault="0044339F" w:rsidP="00FE346C">
            <w:pPr>
              <w:spacing w:after="0" w:line="360" w:lineRule="auto"/>
            </w:pPr>
            <w:hyperlink r:id="rId11" w:history="1">
              <w:r w:rsidR="009C0809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TableGrid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72"/>
              <w:gridCol w:w="14355"/>
            </w:tblGrid>
            <w:tr w:rsidR="00FC6099" w:rsidTr="00D074ED">
              <w:trPr>
                <w:trHeight w:val="3887"/>
              </w:trPr>
              <w:tc>
                <w:tcPr>
                  <w:tcW w:w="905" w:type="pct"/>
                </w:tcPr>
                <w:p w:rsidR="00FC6099" w:rsidRDefault="00091331" w:rsidP="00091331">
                  <w:pPr>
                    <w:spacing w:after="0" w:line="240" w:lineRule="auto"/>
                  </w:pPr>
                  <w:r>
                    <w:t xml:space="preserve">   </w:t>
                  </w:r>
                  <w:r w:rsidR="00F15D9C">
                    <w:rPr>
                      <w:noProof/>
                    </w:rPr>
                    <w:drawing>
                      <wp:inline distT="0" distB="0" distL="0" distR="0">
                        <wp:extent cx="1555750" cy="1555750"/>
                        <wp:effectExtent l="0" t="0" r="6350" b="635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tangxi_2.jp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55750" cy="15557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</w:tc>
              <w:tc>
                <w:tcPr>
                  <w:tcW w:w="0" w:type="auto"/>
                </w:tcPr>
                <w:p w:rsidR="00FC6099" w:rsidRDefault="00FC6099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Xi Tang</w:t>
                  </w:r>
                </w:p>
                <w:p w:rsidR="00FC6099" w:rsidRDefault="00FC6099" w:rsidP="00D02CFE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FC6099">
                    <w:rPr>
                      <w:b/>
                      <w:i/>
                    </w:rPr>
                    <w:t>Professor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Institute of Physical Science and Information Technology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Anhui University, Hefei, China</w:t>
                  </w:r>
                </w:p>
                <w:p w:rsidR="00FC6099" w:rsidRDefault="00FC6099" w:rsidP="00FC6099">
                  <w:pPr>
                    <w:spacing w:after="0" w:line="360" w:lineRule="auto"/>
                    <w:rPr>
                      <w:rStyle w:val="Hyperlink"/>
                    </w:rPr>
                  </w:pPr>
                  <w:r>
                    <w:t xml:space="preserve">E-mail: </w:t>
                  </w:r>
                  <w:hyperlink r:id="rId13" w:history="1">
                    <w:r w:rsidRPr="004F3A0C">
                      <w:rPr>
                        <w:rStyle w:val="Hyperlink"/>
                      </w:rPr>
                      <w:t>xitang@ahu.edu.cn</w:t>
                    </w:r>
                  </w:hyperlink>
                </w:p>
                <w:p w:rsidR="00FC6099" w:rsidRDefault="00FC6099" w:rsidP="00FC6099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Electrical Engineering, The Hong Kong University of Science and Technology (2017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M. Eng in Electrical Engineering, Cornell University (2012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B.S. in Physics, Nanjing University (2011)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600FCB">
                    <w:t>wide bandgap power device and opto-electronic device</w:t>
                  </w:r>
                  <w:r w:rsidRPr="00D93A33">
                    <w:t xml:space="preserve"> technology.</w:t>
                  </w:r>
                </w:p>
                <w:p w:rsidR="00FC6099" w:rsidRPr="00FC6099" w:rsidRDefault="00FC6099" w:rsidP="00D02CFE">
                  <w:pPr>
                    <w:spacing w:after="0" w:line="360" w:lineRule="auto"/>
                    <w:rPr>
                      <w:sz w:val="28"/>
                    </w:rPr>
                  </w:pPr>
                </w:p>
              </w:tc>
            </w:tr>
            <w:tr w:rsidR="00CC5241" w:rsidTr="00D074ED">
              <w:trPr>
                <w:trHeight w:val="2709"/>
              </w:trPr>
              <w:tc>
                <w:tcPr>
                  <w:tcW w:w="905" w:type="pct"/>
                </w:tcPr>
                <w:p w:rsidR="00CC5241" w:rsidRDefault="008D4C09">
                  <w:pPr>
                    <w:spacing w:after="0" w:line="240" w:lineRule="auto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0" behindDoc="1" locked="0" layoutInCell="1" allowOverlap="1" wp14:editId="28337DD3">
                        <wp:simplePos x="0" y="0"/>
                        <wp:positionH relativeFrom="column">
                          <wp:align>left</wp:align>
                        </wp:positionH>
                        <wp:positionV relativeFrom="paragraph">
                          <wp:posOffset>2541270</wp:posOffset>
                        </wp:positionV>
                        <wp:extent cx="1428750" cy="1428750"/>
                        <wp:effectExtent l="0" t="0" r="0" b="0"/>
                        <wp:wrapSquare wrapText="bothSides"/>
                        <wp:docPr id="2" name="Picture 2" descr="670A6598签证尺寸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图片 5" descr="670A6598签证尺寸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0" cy="1428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0" w:type="auto"/>
                </w:tcPr>
                <w:p w:rsidR="00CC5241" w:rsidRDefault="00CC5241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Ming Jiang</w:t>
                  </w:r>
                </w:p>
                <w:p w:rsidR="00CC5241" w:rsidRPr="00106E59" w:rsidRDefault="00CC5241" w:rsidP="00CC5241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106E59">
                    <w:rPr>
                      <w:b/>
                      <w:i/>
                    </w:rPr>
                    <w:t>Assistant Professor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 w:rsidRPr="00CC5241">
                    <w:t>Institute of Physical Science and Information Technology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>
                    <w:t>Anhui University</w:t>
                  </w:r>
                  <w:r w:rsidR="0055361A">
                    <w:t xml:space="preserve">, </w:t>
                  </w:r>
                  <w:r>
                    <w:t>Hefei, China</w:t>
                  </w:r>
                  <w:bookmarkStart w:id="0" w:name="_GoBack"/>
                  <w:bookmarkEnd w:id="0"/>
                </w:p>
                <w:p w:rsidR="0055361A" w:rsidRDefault="0055361A" w:rsidP="0055361A">
                  <w:pPr>
                    <w:spacing w:after="0" w:line="360" w:lineRule="auto"/>
                    <w:rPr>
                      <w:rStyle w:val="Hyperlink"/>
                    </w:rPr>
                  </w:pPr>
                  <w:r>
                    <w:t xml:space="preserve">E-mail: </w:t>
                  </w:r>
                  <w:hyperlink r:id="rId15" w:history="1">
                    <w:r w:rsidR="00815E73" w:rsidRPr="00E11E98">
                      <w:rPr>
                        <w:rStyle w:val="Hyperlink"/>
                      </w:rPr>
                      <w:t>21131@ahu.edu.cn</w:t>
                    </w:r>
                  </w:hyperlink>
                </w:p>
                <w:p w:rsidR="00B06CE1" w:rsidRDefault="00B06CE1" w:rsidP="00B06CE1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</w:t>
                  </w:r>
                  <w:r w:rsidR="00775196">
                    <w:rPr>
                      <w:i/>
                    </w:rPr>
                    <w:t>Physics</w:t>
                  </w:r>
                  <w:r>
                    <w:rPr>
                      <w:i/>
                    </w:rPr>
                    <w:t xml:space="preserve">, </w:t>
                  </w:r>
                  <w:r w:rsidR="00775196" w:rsidRPr="00775196">
                    <w:rPr>
                      <w:i/>
                    </w:rPr>
                    <w:t>University of Electronic Science and Technology of China</w:t>
                  </w:r>
                  <w:r w:rsidR="00FC6099">
                    <w:rPr>
                      <w:i/>
                    </w:rPr>
                    <w:t xml:space="preserve"> (2020)</w:t>
                  </w:r>
                </w:p>
                <w:p w:rsidR="008D4C09" w:rsidRDefault="008D4C09" w:rsidP="00CC5241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D074ED">
                    <w:rPr>
                      <w:rFonts w:hint="eastAsia"/>
                    </w:rPr>
                    <w:t>mate</w:t>
                  </w:r>
                  <w:r w:rsidR="00D074ED">
                    <w:t xml:space="preserve">rial properties </w:t>
                  </w:r>
                  <w:r w:rsidR="00D074ED" w:rsidRPr="00D074ED">
                    <w:t>through atomistic computational techniques</w:t>
                  </w:r>
                  <w:r w:rsidRPr="00D93A33">
                    <w:t>.</w:t>
                  </w:r>
                </w:p>
                <w:p w:rsidR="008D4C09" w:rsidRPr="008D4C09" w:rsidRDefault="008D4C09" w:rsidP="00CC5241">
                  <w:pPr>
                    <w:spacing w:after="0" w:line="360" w:lineRule="auto"/>
                  </w:pPr>
                </w:p>
              </w:tc>
            </w:tr>
          </w:tbl>
          <w:p w:rsidR="00133AE3" w:rsidRDefault="00133AE3">
            <w:pPr>
              <w:spacing w:after="0" w:line="240" w:lineRule="auto"/>
            </w:pPr>
          </w:p>
          <w:p w:rsidR="00133AE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Ph.D. Students</w:t>
            </w: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61"/>
              <w:gridCol w:w="4262"/>
            </w:tblGrid>
            <w:tr w:rsidR="00F75BA1" w:rsidTr="00201F83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  <w:tr w:rsidR="00201F83" w:rsidTr="00201F83">
              <w:tc>
                <w:tcPr>
                  <w:tcW w:w="4261" w:type="dxa"/>
                </w:tcPr>
                <w:p w:rsidR="00201F83" w:rsidRDefault="00D074ED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   </w:t>
                  </w:r>
                  <w:r w:rsidR="004C0677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201F83" w:rsidRPr="00162BB9">
                    <w:rPr>
                      <w:rFonts w:ascii="Arial" w:hAnsi="Arial" w:cs="Arial"/>
                      <w:sz w:val="24"/>
                    </w:rPr>
                    <w:t>Junsong Jiang</w:t>
                  </w:r>
                  <w:r w:rsidR="00AD4927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201F83" w:rsidRDefault="00201F83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</w:tbl>
          <w:p w:rsidR="00201F83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28"/>
              </w:rPr>
            </w:pPr>
          </w:p>
          <w:p w:rsidR="00201F8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Master Degree Students</w:t>
            </w: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6"/>
              <w:gridCol w:w="2904"/>
              <w:gridCol w:w="2823"/>
            </w:tblGrid>
            <w:tr w:rsidR="00F75BA1" w:rsidTr="000B437B">
              <w:tc>
                <w:tcPr>
                  <w:tcW w:w="4261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Huan Wang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D074ED">
                  <w:pPr>
                    <w:spacing w:after="0" w:line="360" w:lineRule="auto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s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Fengwei Ji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noProof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F75BA1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>M</w:t>
                  </w:r>
                  <w:r>
                    <w:rPr>
                      <w:rFonts w:ascii="Arial" w:hAnsi="Arial" w:cs="Arial"/>
                      <w:sz w:val="24"/>
                    </w:rPr>
                    <w:t>s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. </w:t>
                  </w:r>
                  <w:r>
                    <w:rPr>
                      <w:rFonts w:ascii="Arial" w:hAnsi="Arial" w:cs="Arial"/>
                      <w:sz w:val="24"/>
                    </w:rPr>
                    <w:t>Yulian Yin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s. Mengdie Zhang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Pr="00CC524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r. Zhihao Hu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</w:tr>
          </w:tbl>
          <w:p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:rsidR="00133AE3" w:rsidRPr="00BA75F0" w:rsidRDefault="00162BB9">
            <w:pPr>
              <w:spacing w:after="0" w:line="240" w:lineRule="auto"/>
              <w:rPr>
                <w:sz w:val="24"/>
              </w:rPr>
            </w:pPr>
            <w:r w:rsidRPr="00BA75F0">
              <w:rPr>
                <w:sz w:val="32"/>
              </w:rPr>
              <w:t>Past Students</w:t>
            </w:r>
          </w:p>
          <w:p w:rsidR="00162BB9" w:rsidRDefault="00162BB9">
            <w:pPr>
              <w:spacing w:after="0" w:line="240" w:lineRule="auto"/>
            </w:pP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69"/>
              <w:gridCol w:w="5664"/>
            </w:tblGrid>
            <w:tr w:rsidR="00AD4927" w:rsidTr="000B437B">
              <w:trPr>
                <w:trHeight w:val="1089"/>
              </w:trPr>
              <w:tc>
                <w:tcPr>
                  <w:tcW w:w="3982" w:type="dxa"/>
                </w:tcPr>
                <w:p w:rsidR="005938C8" w:rsidRDefault="004C067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r. </w:t>
                  </w:r>
                  <w:r w:rsidR="005938C8">
                    <w:rPr>
                      <w:sz w:val="24"/>
                      <w:szCs w:val="24"/>
                    </w:rPr>
                    <w:t>Yuhan Liu, M.S., 2021</w:t>
                  </w:r>
                </w:p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BYD electronics,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5938C8" w:rsidRDefault="004C067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s. </w:t>
                  </w:r>
                  <w:r w:rsidR="005938C8">
                    <w:rPr>
                      <w:sz w:val="24"/>
                      <w:szCs w:val="24"/>
                    </w:rPr>
                    <w:t>Ran Qiu, M.S., 2020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TP-LINK, Co., Ltd.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  <w:tc>
                <w:tcPr>
                  <w:tcW w:w="8820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</w:tr>
          </w:tbl>
          <w:p w:rsidR="00133AE3" w:rsidRDefault="00133AE3" w:rsidP="00AD4927">
            <w:pPr>
              <w:spacing w:after="0" w:line="240" w:lineRule="auto"/>
            </w:pPr>
          </w:p>
        </w:tc>
      </w:tr>
    </w:tbl>
    <w:p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339F" w:rsidRDefault="0044339F">
      <w:pPr>
        <w:spacing w:after="0" w:line="240" w:lineRule="auto"/>
      </w:pPr>
      <w:r>
        <w:separator/>
      </w:r>
    </w:p>
  </w:endnote>
  <w:endnote w:type="continuationSeparator" w:id="0">
    <w:p w:rsidR="0044339F" w:rsidRDefault="00443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339F" w:rsidRDefault="0044339F">
      <w:pPr>
        <w:spacing w:after="0" w:line="240" w:lineRule="auto"/>
      </w:pPr>
      <w:r>
        <w:separator/>
      </w:r>
    </w:p>
  </w:footnote>
  <w:footnote w:type="continuationSeparator" w:id="0">
    <w:p w:rsidR="0044339F" w:rsidRDefault="004433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sqgFADZ4evMtAAAA"/>
  </w:docVars>
  <w:rsids>
    <w:rsidRoot w:val="00026BEA"/>
    <w:rsid w:val="00026BEA"/>
    <w:rsid w:val="00043E6B"/>
    <w:rsid w:val="00057A18"/>
    <w:rsid w:val="00066F0B"/>
    <w:rsid w:val="00085869"/>
    <w:rsid w:val="00091331"/>
    <w:rsid w:val="00097CEF"/>
    <w:rsid w:val="000B437B"/>
    <w:rsid w:val="000D0EAA"/>
    <w:rsid w:val="000E5A4E"/>
    <w:rsid w:val="00106E59"/>
    <w:rsid w:val="00133AE3"/>
    <w:rsid w:val="001607B4"/>
    <w:rsid w:val="00162BB9"/>
    <w:rsid w:val="0020083C"/>
    <w:rsid w:val="00201F83"/>
    <w:rsid w:val="00211F38"/>
    <w:rsid w:val="002322C7"/>
    <w:rsid w:val="002435B6"/>
    <w:rsid w:val="00287694"/>
    <w:rsid w:val="002924F7"/>
    <w:rsid w:val="0029678F"/>
    <w:rsid w:val="002A361B"/>
    <w:rsid w:val="002B362F"/>
    <w:rsid w:val="003156BF"/>
    <w:rsid w:val="003B3F89"/>
    <w:rsid w:val="003E2C1B"/>
    <w:rsid w:val="003F6B38"/>
    <w:rsid w:val="0042228F"/>
    <w:rsid w:val="00440954"/>
    <w:rsid w:val="0044339F"/>
    <w:rsid w:val="00451E99"/>
    <w:rsid w:val="00482F39"/>
    <w:rsid w:val="0049461A"/>
    <w:rsid w:val="004C0677"/>
    <w:rsid w:val="004C608E"/>
    <w:rsid w:val="004E0754"/>
    <w:rsid w:val="0055361A"/>
    <w:rsid w:val="00585A6B"/>
    <w:rsid w:val="005938C8"/>
    <w:rsid w:val="005A3E6F"/>
    <w:rsid w:val="005B13D8"/>
    <w:rsid w:val="005C67DD"/>
    <w:rsid w:val="00600FCB"/>
    <w:rsid w:val="006141B4"/>
    <w:rsid w:val="00657D61"/>
    <w:rsid w:val="006C4404"/>
    <w:rsid w:val="00772521"/>
    <w:rsid w:val="00775196"/>
    <w:rsid w:val="007A31FF"/>
    <w:rsid w:val="007B273A"/>
    <w:rsid w:val="00815E73"/>
    <w:rsid w:val="0082276B"/>
    <w:rsid w:val="00833C0A"/>
    <w:rsid w:val="00861D50"/>
    <w:rsid w:val="00863517"/>
    <w:rsid w:val="008B1344"/>
    <w:rsid w:val="008B3B85"/>
    <w:rsid w:val="008C1CE2"/>
    <w:rsid w:val="008C47A0"/>
    <w:rsid w:val="008D4C09"/>
    <w:rsid w:val="009C0809"/>
    <w:rsid w:val="009D0208"/>
    <w:rsid w:val="00A52899"/>
    <w:rsid w:val="00AB737F"/>
    <w:rsid w:val="00AB7FBA"/>
    <w:rsid w:val="00AD4927"/>
    <w:rsid w:val="00B06CE1"/>
    <w:rsid w:val="00B07809"/>
    <w:rsid w:val="00B15D54"/>
    <w:rsid w:val="00B2421A"/>
    <w:rsid w:val="00B40E8A"/>
    <w:rsid w:val="00B7536D"/>
    <w:rsid w:val="00B87E90"/>
    <w:rsid w:val="00BA0E6D"/>
    <w:rsid w:val="00BA22AA"/>
    <w:rsid w:val="00BA75F0"/>
    <w:rsid w:val="00BB79C0"/>
    <w:rsid w:val="00BC1DC8"/>
    <w:rsid w:val="00BC4C92"/>
    <w:rsid w:val="00C1659F"/>
    <w:rsid w:val="00C272AB"/>
    <w:rsid w:val="00C311DE"/>
    <w:rsid w:val="00C83F4E"/>
    <w:rsid w:val="00C91746"/>
    <w:rsid w:val="00CC5241"/>
    <w:rsid w:val="00D02CFE"/>
    <w:rsid w:val="00D074ED"/>
    <w:rsid w:val="00D14B6A"/>
    <w:rsid w:val="00D22715"/>
    <w:rsid w:val="00D62628"/>
    <w:rsid w:val="00D64128"/>
    <w:rsid w:val="00D93A33"/>
    <w:rsid w:val="00DC78B6"/>
    <w:rsid w:val="00DF43A0"/>
    <w:rsid w:val="00E01703"/>
    <w:rsid w:val="00E028CF"/>
    <w:rsid w:val="00E17538"/>
    <w:rsid w:val="00E330DE"/>
    <w:rsid w:val="00EA484E"/>
    <w:rsid w:val="00EF43FF"/>
    <w:rsid w:val="00EF71B9"/>
    <w:rsid w:val="00F15D9C"/>
    <w:rsid w:val="00F5610B"/>
    <w:rsid w:val="00F75BA1"/>
    <w:rsid w:val="00FA6670"/>
    <w:rsid w:val="00FC210A"/>
    <w:rsid w:val="00FC455A"/>
    <w:rsid w:val="00FC6099"/>
    <w:rsid w:val="00FE14E7"/>
    <w:rsid w:val="00FE346C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hyperlink" Target="mailto:xitang@ahu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21131@ahu.edu.cn" TargetMode="Externa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1EC1F-4175-41FF-B7AE-4A8ABDE10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1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</cp:lastModifiedBy>
  <cp:revision>80</cp:revision>
  <dcterms:created xsi:type="dcterms:W3CDTF">2019-06-15T12:15:00Z</dcterms:created>
  <dcterms:modified xsi:type="dcterms:W3CDTF">2021-09-14T02:28:00Z</dcterms:modified>
</cp:coreProperties>
</file>